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414F7090" w14:textId="170FEABA" w:rsidR="00C3242A" w:rsidRPr="00EC4E84" w:rsidRDefault="00C3242A" w:rsidP="00C3242A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813C23">
        <w:rPr>
          <w:lang w:val="bg-BG"/>
        </w:rPr>
        <w:t xml:space="preserve">I </w:t>
      </w:r>
      <w:r>
        <w:rPr>
          <w:lang w:val="bg-BG"/>
        </w:rPr>
        <w:t xml:space="preserve">– </w:t>
      </w:r>
      <w:r w:rsidR="00813C23">
        <w:rPr>
          <w:lang w:val="bg-BG"/>
        </w:rPr>
        <w:t>25</w:t>
      </w:r>
      <w:r>
        <w:rPr>
          <w:lang w:val="bg-BG"/>
        </w:rPr>
        <w:t>.02.2024</w:t>
      </w:r>
    </w:p>
    <w:p w14:paraId="26250D89" w14:textId="77777777" w:rsidR="00957A20" w:rsidRDefault="00957A20" w:rsidP="00957A20"/>
    <w:p w14:paraId="3353AC23" w14:textId="77777777" w:rsidR="009A085B" w:rsidRDefault="009A085B" w:rsidP="00CB5CD9">
      <w:pPr>
        <w:jc w:val="center"/>
        <w:rPr>
          <w:rStyle w:val="Hyperlink"/>
          <w:noProof/>
          <w:color w:val="auto"/>
          <w:u w:val="none"/>
        </w:rPr>
      </w:pPr>
    </w:p>
    <w:p w14:paraId="04A2B7E7" w14:textId="69323649" w:rsidR="009A085B" w:rsidRDefault="00B77DFC" w:rsidP="009A085B">
      <w:pPr>
        <w:pStyle w:val="Heading2"/>
        <w:numPr>
          <w:ilvl w:val="0"/>
          <w:numId w:val="35"/>
        </w:numPr>
        <w:ind w:left="0" w:firstLine="0"/>
      </w:pPr>
      <w:r>
        <w:t>Library</w:t>
      </w:r>
    </w:p>
    <w:p w14:paraId="783961E0" w14:textId="6D87804D" w:rsidR="003846EB" w:rsidRPr="00A243E8" w:rsidRDefault="003846EB" w:rsidP="003846EB">
      <w:r w:rsidRPr="00A243E8">
        <w:t xml:space="preserve">Danny mixed up the order of the books in the library and now the readers are annoyed. In order to lend the books correctly, you need to </w:t>
      </w:r>
      <w:r w:rsidR="00614DC3" w:rsidRPr="00A243E8">
        <w:t>manage</w:t>
      </w:r>
      <w:r w:rsidR="00D34E0B" w:rsidRPr="00A243E8">
        <w:t xml:space="preserve"> </w:t>
      </w:r>
      <w:r w:rsidRPr="00A243E8">
        <w:t xml:space="preserve">them. Write a function </w:t>
      </w:r>
      <w:r w:rsidRPr="00A243E8">
        <w:rPr>
          <w:rStyle w:val="CodeChar"/>
        </w:rPr>
        <w:t>library(books</w:t>
      </w:r>
      <w:r w:rsidR="00E846C6" w:rsidRPr="00A243E8">
        <w:rPr>
          <w:rStyle w:val="CodeChar"/>
          <w:lang w:val="bg-BG"/>
        </w:rPr>
        <w:t xml:space="preserve">) </w:t>
      </w:r>
      <w:r w:rsidRPr="00A243E8">
        <w:t xml:space="preserve">that solves this problem. </w:t>
      </w:r>
    </w:p>
    <w:p w14:paraId="6F19E73C" w14:textId="77777777" w:rsidR="003846EB" w:rsidRPr="00A243E8" w:rsidRDefault="003846EB" w:rsidP="003846EB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>The function receives an array.</w:t>
      </w:r>
    </w:p>
    <w:p w14:paraId="604E0DAA" w14:textId="310D5617" w:rsidR="003846EB" w:rsidRPr="00A243E8" w:rsidRDefault="00E846C6" w:rsidP="003846EB">
      <w:pPr>
        <w:spacing w:before="80" w:after="120" w:line="276" w:lineRule="auto"/>
        <w:rPr>
          <w:rFonts w:cstheme="minorHAnsi"/>
        </w:rPr>
      </w:pPr>
      <w:bookmarkStart w:id="0" w:name="_Hlk159597100"/>
      <w:r w:rsidRPr="00A243E8">
        <w:rPr>
          <w:rFonts w:cstheme="minorHAnsi"/>
        </w:rPr>
        <w:t xml:space="preserve">As </w:t>
      </w:r>
      <w:r w:rsidR="003846EB" w:rsidRPr="00A243E8">
        <w:rPr>
          <w:rFonts w:cstheme="minorHAnsi"/>
        </w:rPr>
        <w:t xml:space="preserve">the first </w:t>
      </w:r>
      <w:r w:rsidR="00D34E0B" w:rsidRPr="00A243E8">
        <w:rPr>
          <w:rFonts w:cstheme="minorHAnsi"/>
        </w:rPr>
        <w:t>element</w:t>
      </w:r>
      <w:r w:rsidR="003846EB" w:rsidRPr="00A243E8">
        <w:rPr>
          <w:rFonts w:cstheme="minorHAnsi"/>
        </w:rPr>
        <w:t xml:space="preserve"> of the </w:t>
      </w:r>
      <w:r w:rsidRPr="00A243E8">
        <w:rPr>
          <w:rFonts w:cstheme="minorHAnsi"/>
        </w:rPr>
        <w:t xml:space="preserve">input </w:t>
      </w:r>
      <w:r w:rsidR="00D34E0B" w:rsidRPr="00A243E8">
        <w:rPr>
          <w:rFonts w:cstheme="minorHAnsi"/>
        </w:rPr>
        <w:t>array</w:t>
      </w:r>
      <w:r w:rsidR="003846EB" w:rsidRPr="00A243E8">
        <w:rPr>
          <w:rFonts w:cstheme="minorHAnsi"/>
        </w:rPr>
        <w:t xml:space="preserve">, you will </w:t>
      </w:r>
      <w:r w:rsidRPr="00A243E8">
        <w:rPr>
          <w:rFonts w:cstheme="minorHAnsi"/>
        </w:rPr>
        <w:t>have</w:t>
      </w:r>
      <w:r w:rsidR="003846EB" w:rsidRPr="00A243E8">
        <w:rPr>
          <w:rFonts w:cstheme="minorHAnsi"/>
        </w:rPr>
        <w:t xml:space="preserve"> an integer </w:t>
      </w:r>
      <w:r w:rsidR="003846EB" w:rsidRPr="00A243E8">
        <w:rPr>
          <w:rFonts w:cstheme="minorHAnsi"/>
          <w:b/>
          <w:bCs/>
        </w:rPr>
        <w:t>n</w:t>
      </w:r>
      <w:r w:rsidR="003846EB" w:rsidRPr="00A243E8">
        <w:rPr>
          <w:rFonts w:cstheme="minorHAnsi"/>
        </w:rPr>
        <w:t xml:space="preserve"> – the number of books. </w:t>
      </w:r>
    </w:p>
    <w:p w14:paraId="1E79211B" w14:textId="328D670D" w:rsidR="00F92496" w:rsidRPr="00A243E8" w:rsidRDefault="00F92496" w:rsidP="00F92496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On the next </w:t>
      </w:r>
      <w:r w:rsidRPr="00A243E8">
        <w:rPr>
          <w:rFonts w:ascii="Consolas" w:hAnsi="Consolas" w:cstheme="minorHAnsi"/>
          <w:b/>
          <w:bCs/>
        </w:rPr>
        <w:t>n</w:t>
      </w:r>
      <w:r w:rsidRPr="00A243E8">
        <w:rPr>
          <w:rFonts w:cstheme="minorHAnsi"/>
        </w:rPr>
        <w:t xml:space="preserve"> </w:t>
      </w:r>
      <w:r w:rsidR="00D34E0B" w:rsidRPr="00A243E8">
        <w:rPr>
          <w:rFonts w:cstheme="minorHAnsi"/>
        </w:rPr>
        <w:t>elements</w:t>
      </w:r>
      <w:r w:rsidRPr="00A243E8">
        <w:rPr>
          <w:rFonts w:cstheme="minorHAnsi"/>
        </w:rPr>
        <w:t xml:space="preserve"> </w:t>
      </w:r>
      <w:r w:rsidR="00E846C6" w:rsidRPr="00A243E8">
        <w:rPr>
          <w:rFonts w:cstheme="minorHAnsi"/>
        </w:rPr>
        <w:t xml:space="preserve">of the input array </w:t>
      </w:r>
      <w:r w:rsidRPr="00A243E8">
        <w:rPr>
          <w:rFonts w:cstheme="minorHAnsi"/>
        </w:rPr>
        <w:t>ar</w:t>
      </w:r>
      <w:bookmarkEnd w:id="0"/>
      <w:r w:rsidRPr="00A243E8">
        <w:rPr>
          <w:rFonts w:cstheme="minorHAnsi"/>
        </w:rPr>
        <w:t>e the books</w:t>
      </w:r>
      <w:r w:rsidR="00AF4E74" w:rsidRPr="00A243E8">
        <w:rPr>
          <w:rFonts w:cstheme="minorHAnsi"/>
        </w:rPr>
        <w:t>'</w:t>
      </w:r>
      <w:r w:rsidRPr="00A243E8">
        <w:rPr>
          <w:rFonts w:cstheme="minorHAnsi"/>
        </w:rPr>
        <w:t xml:space="preserve"> names.</w:t>
      </w:r>
    </w:p>
    <w:p w14:paraId="186C8E8D" w14:textId="6B67F05A" w:rsidR="00333302" w:rsidRPr="00A243E8" w:rsidRDefault="00333302" w:rsidP="00333302">
      <w:r w:rsidRPr="00A243E8">
        <w:t xml:space="preserve">After you have successfully extracted the books, you will be navigating through a series of commands, each </w:t>
      </w:r>
      <w:r w:rsidR="00614DC3" w:rsidRPr="00A243E8">
        <w:t>as element of the input array</w:t>
      </w:r>
      <w:r w:rsidRPr="00A243E8">
        <w:t>.</w:t>
      </w:r>
    </w:p>
    <w:p w14:paraId="7219AB98" w14:textId="68EA401E" w:rsidR="003846EB" w:rsidRPr="00A243E8" w:rsidRDefault="003846EB" w:rsidP="0073107B">
      <w:pPr>
        <w:spacing w:before="80" w:after="120" w:line="276" w:lineRule="auto"/>
      </w:pPr>
      <w:r w:rsidRPr="00A243E8">
        <w:t>The commands will be as follows:</w:t>
      </w:r>
    </w:p>
    <w:p w14:paraId="5DD8E585" w14:textId="68F2E39F" w:rsidR="003846EB" w:rsidRPr="00A243E8" w:rsidRDefault="0073107B" w:rsidP="0073107B">
      <w:pPr>
        <w:pStyle w:val="ListParagraph"/>
        <w:numPr>
          <w:ilvl w:val="0"/>
          <w:numId w:val="40"/>
        </w:numPr>
        <w:spacing w:before="80" w:after="120" w:line="276" w:lineRule="auto"/>
      </w:pPr>
      <w:r w:rsidRPr="00A243E8">
        <w:t>"</w:t>
      </w:r>
      <w:r w:rsidR="003846EB" w:rsidRPr="00A243E8">
        <w:rPr>
          <w:rFonts w:ascii="Consolas" w:hAnsi="Consolas"/>
          <w:b/>
        </w:rPr>
        <w:t>Lend</w:t>
      </w:r>
      <w:r w:rsidRPr="00A243E8">
        <w:t>"</w:t>
      </w:r>
      <w:r w:rsidR="003846EB" w:rsidRPr="00A243E8">
        <w:t xml:space="preserve"> command – you must remove the book at the first position in the array and print: </w:t>
      </w:r>
      <w:r w:rsidRPr="00A243E8">
        <w:rPr>
          <w:rFonts w:ascii="Consolas" w:hAnsi="Consolas"/>
        </w:rPr>
        <w:t>"</w:t>
      </w:r>
      <w:r w:rsidR="003846EB" w:rsidRPr="00A243E8">
        <w:rPr>
          <w:rFonts w:ascii="Consolas" w:hAnsi="Consolas"/>
          <w:b/>
        </w:rPr>
        <w:t>{book title} book lent!</w:t>
      </w:r>
      <w:r w:rsidRPr="00A243E8">
        <w:t>"</w:t>
      </w:r>
    </w:p>
    <w:p w14:paraId="64EA1088" w14:textId="1DD3AA48" w:rsidR="003846EB" w:rsidRPr="00A243E8" w:rsidRDefault="0073107B" w:rsidP="0073107B">
      <w:pPr>
        <w:pStyle w:val="ListParagraph"/>
        <w:numPr>
          <w:ilvl w:val="0"/>
          <w:numId w:val="40"/>
        </w:numPr>
        <w:spacing w:before="80" w:after="120" w:line="276" w:lineRule="auto"/>
      </w:pPr>
      <w:r w:rsidRPr="00A243E8">
        <w:t>"</w:t>
      </w:r>
      <w:r w:rsidR="003846EB" w:rsidRPr="00A243E8">
        <w:rPr>
          <w:rFonts w:ascii="Consolas" w:hAnsi="Consolas"/>
          <w:b/>
        </w:rPr>
        <w:t>Return {book title}</w:t>
      </w:r>
      <w:r w:rsidRPr="00A243E8">
        <w:t>"</w:t>
      </w:r>
      <w:r w:rsidR="003846EB" w:rsidRPr="00A243E8">
        <w:t xml:space="preserve"> – place the given book title at the start of the array</w:t>
      </w:r>
    </w:p>
    <w:p w14:paraId="02891CDC" w14:textId="2BBDA17E" w:rsidR="003846EB" w:rsidRPr="00A243E8" w:rsidRDefault="0073107B" w:rsidP="0073107B">
      <w:pPr>
        <w:pStyle w:val="ListParagraph"/>
        <w:numPr>
          <w:ilvl w:val="0"/>
          <w:numId w:val="40"/>
        </w:numPr>
        <w:spacing w:before="80" w:after="120" w:line="276" w:lineRule="auto"/>
      </w:pPr>
      <w:r w:rsidRPr="00A243E8">
        <w:t>"</w:t>
      </w:r>
      <w:r w:rsidR="003846EB" w:rsidRPr="00A243E8">
        <w:rPr>
          <w:rFonts w:ascii="Consolas" w:hAnsi="Consolas"/>
          <w:b/>
        </w:rPr>
        <w:t>Exchange {start index} {end index}</w:t>
      </w:r>
      <w:r w:rsidRPr="00A243E8">
        <w:t>"</w:t>
      </w:r>
      <w:r w:rsidR="003846EB" w:rsidRPr="00A243E8">
        <w:t xml:space="preserve"> – exchange the books in the given index range and print: </w:t>
      </w:r>
      <w:r w:rsidRPr="00A243E8">
        <w:t>"</w:t>
      </w:r>
      <w:r w:rsidR="003846EB" w:rsidRPr="00A243E8">
        <w:rPr>
          <w:rFonts w:ascii="Consolas" w:hAnsi="Consolas"/>
          <w:b/>
        </w:rPr>
        <w:t>Exchanged!</w:t>
      </w:r>
      <w:r w:rsidRPr="00A243E8">
        <w:t>"</w:t>
      </w:r>
    </w:p>
    <w:p w14:paraId="6124C32A" w14:textId="6CF57806" w:rsidR="003846EB" w:rsidRPr="00A243E8" w:rsidRDefault="0073107B" w:rsidP="0073107B">
      <w:pPr>
        <w:pStyle w:val="ListParagraph"/>
        <w:numPr>
          <w:ilvl w:val="0"/>
          <w:numId w:val="40"/>
        </w:numPr>
        <w:spacing w:before="80" w:after="120" w:line="276" w:lineRule="auto"/>
      </w:pPr>
      <w:r w:rsidRPr="00A243E8">
        <w:t>"</w:t>
      </w:r>
      <w:r w:rsidR="003846EB" w:rsidRPr="00A243E8">
        <w:rPr>
          <w:rFonts w:ascii="Consolas" w:hAnsi="Consolas"/>
          <w:b/>
        </w:rPr>
        <w:t>Stop</w:t>
      </w:r>
      <w:r w:rsidRPr="00A243E8">
        <w:t>"</w:t>
      </w:r>
      <w:r w:rsidR="003846EB" w:rsidRPr="00A243E8">
        <w:t xml:space="preserve"> – the </w:t>
      </w:r>
      <w:proofErr w:type="spellStart"/>
      <w:r w:rsidR="00614DC3" w:rsidRPr="00A243E8">
        <w:t>arraging</w:t>
      </w:r>
      <w:proofErr w:type="spellEnd"/>
      <w:r w:rsidR="003846EB" w:rsidRPr="00A243E8">
        <w:t xml:space="preserve"> is finished, and print book titles left if there are any: </w:t>
      </w:r>
      <w:r w:rsidRPr="00A243E8">
        <w:t>"</w:t>
      </w:r>
      <w:r w:rsidR="003846EB" w:rsidRPr="00A243E8">
        <w:rPr>
          <w:rFonts w:ascii="Consolas" w:hAnsi="Consolas"/>
          <w:b/>
        </w:rPr>
        <w:t>Books left: {book1}, {book2}, {book3}, …</w:t>
      </w:r>
      <w:r w:rsidRPr="00A243E8">
        <w:t>"</w:t>
      </w:r>
      <w:r w:rsidR="003846EB" w:rsidRPr="00A243E8">
        <w:t xml:space="preserve"> </w:t>
      </w:r>
    </w:p>
    <w:p w14:paraId="497C6783" w14:textId="77777777" w:rsidR="00D97592" w:rsidRPr="00A243E8" w:rsidRDefault="003846EB" w:rsidP="00D97592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In case there are no books left, print: </w:t>
      </w:r>
      <w:r w:rsidR="0073107B" w:rsidRPr="00A243E8">
        <w:rPr>
          <w:rFonts w:cstheme="minorHAnsi"/>
        </w:rPr>
        <w:t>"</w:t>
      </w:r>
      <w:r w:rsidRPr="00A243E8">
        <w:rPr>
          <w:rFonts w:ascii="Consolas" w:hAnsi="Consolas" w:cstheme="minorHAnsi"/>
          <w:b/>
          <w:bCs/>
        </w:rPr>
        <w:t>The library is empty</w:t>
      </w:r>
      <w:r w:rsidR="0073107B" w:rsidRPr="00A243E8">
        <w:rPr>
          <w:rFonts w:cstheme="minorHAnsi"/>
        </w:rPr>
        <w:t>"</w:t>
      </w:r>
      <w:r w:rsidRPr="00A243E8">
        <w:rPr>
          <w:rFonts w:cstheme="minorHAnsi"/>
        </w:rPr>
        <w:t>.</w:t>
      </w:r>
    </w:p>
    <w:p w14:paraId="79F72395" w14:textId="112A4836" w:rsidR="00D97592" w:rsidRPr="00A243E8" w:rsidRDefault="003846EB" w:rsidP="00D97592">
      <w:pPr>
        <w:spacing w:before="80" w:after="120" w:line="276" w:lineRule="auto"/>
      </w:pPr>
      <w:r w:rsidRPr="00A243E8">
        <w:rPr>
          <w:rFonts w:cstheme="minorHAnsi"/>
        </w:rPr>
        <w:t xml:space="preserve">The </w:t>
      </w:r>
      <w:r w:rsidR="00D34E0B" w:rsidRPr="00A243E8">
        <w:rPr>
          <w:rFonts w:cstheme="minorHAnsi"/>
        </w:rPr>
        <w:t xml:space="preserve">program </w:t>
      </w:r>
      <w:r w:rsidR="00127E57" w:rsidRPr="00A243E8">
        <w:rPr>
          <w:rFonts w:cstheme="minorHAnsi"/>
        </w:rPr>
        <w:t>ends</w:t>
      </w:r>
      <w:r w:rsidRPr="00A243E8">
        <w:rPr>
          <w:rFonts w:cstheme="minorHAnsi"/>
        </w:rPr>
        <w:t xml:space="preserve"> </w:t>
      </w:r>
      <w:r w:rsidR="00127E57" w:rsidRPr="00A243E8">
        <w:rPr>
          <w:rFonts w:cstheme="minorHAnsi"/>
        </w:rPr>
        <w:t xml:space="preserve">when there are no more commands or you receive </w:t>
      </w:r>
      <w:r w:rsidRPr="00A243E8">
        <w:rPr>
          <w:rFonts w:cstheme="minorHAnsi"/>
        </w:rPr>
        <w:t xml:space="preserve">a command </w:t>
      </w:r>
      <w:r w:rsidR="0073107B" w:rsidRPr="00A243E8">
        <w:rPr>
          <w:rFonts w:cstheme="minorHAnsi"/>
        </w:rPr>
        <w:t>"</w:t>
      </w:r>
      <w:r w:rsidRPr="00A243E8">
        <w:rPr>
          <w:rFonts w:ascii="Consolas" w:hAnsi="Consolas" w:cstheme="minorHAnsi"/>
          <w:b/>
          <w:bCs/>
        </w:rPr>
        <w:t>Stop</w:t>
      </w:r>
      <w:r w:rsidR="0073107B" w:rsidRPr="00A243E8">
        <w:rPr>
          <w:rFonts w:cstheme="minorHAnsi"/>
        </w:rPr>
        <w:t>"</w:t>
      </w:r>
      <w:r w:rsidRPr="00A243E8">
        <w:rPr>
          <w:rFonts w:cstheme="minorHAnsi"/>
        </w:rPr>
        <w:t xml:space="preserve">. </w:t>
      </w:r>
    </w:p>
    <w:p w14:paraId="0737EAF9" w14:textId="77777777" w:rsidR="00AF2ACF" w:rsidRDefault="003846EB" w:rsidP="00AF2ACF">
      <w:pPr>
        <w:spacing w:before="80" w:after="120" w:line="276" w:lineRule="auto"/>
      </w:pPr>
      <w:r w:rsidRPr="00A243E8">
        <w:rPr>
          <w:rFonts w:cstheme="minorHAnsi"/>
        </w:rPr>
        <w:t xml:space="preserve">If a command does not match the pattern </w:t>
      </w:r>
      <w:r w:rsidRPr="00AF2ACF">
        <w:rPr>
          <w:rFonts w:cstheme="minorHAnsi"/>
        </w:rPr>
        <w:t>(unrecognized keyword, missing argument</w:t>
      </w:r>
      <w:r w:rsidR="00D97592" w:rsidRPr="00AF2ACF">
        <w:rPr>
          <w:rFonts w:cstheme="minorHAnsi"/>
        </w:rPr>
        <w:t>, etc.</w:t>
      </w:r>
      <w:r w:rsidRPr="00AF2ACF">
        <w:rPr>
          <w:rFonts w:cstheme="minorHAnsi"/>
        </w:rPr>
        <w:t>) it should be ignored.</w:t>
      </w:r>
    </w:p>
    <w:p w14:paraId="5A6018A5" w14:textId="0204A4EE" w:rsidR="003846EB" w:rsidRDefault="00AF2ACF" w:rsidP="00AF2ACF">
      <w:pPr>
        <w:spacing w:before="80" w:after="120" w:line="276" w:lineRule="auto"/>
      </w:pPr>
      <w:r>
        <w:t>C</w:t>
      </w:r>
      <w:r w:rsidR="003846EB" w:rsidRPr="00AF2ACF">
        <w:rPr>
          <w:rFonts w:cstheme="minorHAnsi"/>
        </w:rPr>
        <w:t xml:space="preserve">heck if given </w:t>
      </w:r>
      <w:r w:rsidR="003846EB" w:rsidRPr="00AF2ACF">
        <w:rPr>
          <w:rFonts w:cstheme="minorHAnsi"/>
          <w:b/>
          <w:bCs/>
        </w:rPr>
        <w:t>indexes</w:t>
      </w:r>
      <w:r w:rsidR="003846EB" w:rsidRPr="00AF2ACF">
        <w:rPr>
          <w:rFonts w:cstheme="minorHAnsi"/>
        </w:rPr>
        <w:t xml:space="preserve"> are </w:t>
      </w:r>
      <w:r w:rsidR="003846EB" w:rsidRPr="00AF2ACF">
        <w:rPr>
          <w:rFonts w:cstheme="minorHAnsi"/>
          <w:b/>
          <w:bCs/>
        </w:rPr>
        <w:t>valid</w:t>
      </w:r>
      <w:r w:rsidR="003846EB" w:rsidRPr="00AF2ACF">
        <w:rPr>
          <w:rFonts w:cstheme="minorHAnsi"/>
        </w:rPr>
        <w:t>.</w:t>
      </w:r>
      <w:r w:rsidR="003846EB">
        <w:t xml:space="preserve"> </w:t>
      </w:r>
    </w:p>
    <w:p w14:paraId="339E627C" w14:textId="77777777" w:rsidR="003846EB" w:rsidRDefault="003846EB" w:rsidP="003846EB">
      <w:pPr>
        <w:pStyle w:val="Heading3"/>
      </w:pPr>
      <w:r>
        <w:t xml:space="preserve">Input </w:t>
      </w:r>
    </w:p>
    <w:p w14:paraId="121B8888" w14:textId="0967F3B1" w:rsidR="00F4186C" w:rsidRPr="00F4186C" w:rsidRDefault="00614DC3" w:rsidP="003846EB">
      <w:pPr>
        <w:pStyle w:val="ListParagraph"/>
        <w:numPr>
          <w:ilvl w:val="0"/>
          <w:numId w:val="39"/>
        </w:numPr>
        <w:spacing w:before="80" w:after="120" w:line="276" w:lineRule="auto"/>
      </w:pPr>
      <w:bookmarkStart w:id="1" w:name="_Hlk159597727"/>
      <w:r>
        <w:t xml:space="preserve">As first element of </w:t>
      </w:r>
      <w:bookmarkEnd w:id="1"/>
      <w:r>
        <w:t xml:space="preserve">the input </w:t>
      </w:r>
      <w:bookmarkStart w:id="2" w:name="_Hlk159596101"/>
      <w:r>
        <w:t>array</w:t>
      </w:r>
      <w:bookmarkEnd w:id="2"/>
      <w:r w:rsidR="00F8739B">
        <w:t>,</w:t>
      </w:r>
      <w:r w:rsidR="00F4186C">
        <w:t xml:space="preserve"> you will </w:t>
      </w:r>
      <w:r>
        <w:t>have</w:t>
      </w:r>
      <w:r w:rsidR="00F4186C">
        <w:t xml:space="preserve"> an integer </w:t>
      </w:r>
      <w:r w:rsidR="00F4186C">
        <w:rPr>
          <w:rFonts w:ascii="Consolas" w:hAnsi="Consolas"/>
          <w:b/>
        </w:rPr>
        <w:t>n</w:t>
      </w:r>
      <w:r w:rsidR="00F4186C">
        <w:rPr>
          <w:b/>
        </w:rPr>
        <w:t>.</w:t>
      </w:r>
    </w:p>
    <w:p w14:paraId="16170557" w14:textId="6DF48F0B" w:rsidR="00F4186C" w:rsidRDefault="00F4186C" w:rsidP="00F4186C">
      <w:pPr>
        <w:pStyle w:val="ListParagraph"/>
        <w:numPr>
          <w:ilvl w:val="0"/>
          <w:numId w:val="39"/>
        </w:numPr>
        <w:spacing w:before="80" w:after="120" w:line="276" w:lineRule="auto"/>
      </w:pPr>
      <w:r>
        <w:t xml:space="preserve">On the following </w:t>
      </w:r>
      <w:r w:rsidRPr="00DE19BE">
        <w:rPr>
          <w:rFonts w:ascii="Consolas" w:hAnsi="Consolas"/>
          <w:b/>
        </w:rPr>
        <w:t>n</w:t>
      </w:r>
      <w:r>
        <w:t xml:space="preserve"> </w:t>
      </w:r>
      <w:r w:rsidR="00614DC3">
        <w:t>elements</w:t>
      </w:r>
      <w:r>
        <w:t>, the books themselves.</w:t>
      </w:r>
    </w:p>
    <w:p w14:paraId="465DAD7D" w14:textId="4DD2D03C" w:rsidR="00AF4E74" w:rsidRPr="00A243E8" w:rsidRDefault="00AF4E74" w:rsidP="00AF4E74">
      <w:pPr>
        <w:pStyle w:val="ListParagraph"/>
        <w:numPr>
          <w:ilvl w:val="0"/>
          <w:numId w:val="39"/>
        </w:numPr>
        <w:spacing w:before="80" w:after="120" w:line="276" w:lineRule="auto"/>
        <w:rPr>
          <w:rStyle w:val="CodeChar"/>
          <w:rFonts w:asciiTheme="minorHAnsi" w:hAnsiTheme="minorHAnsi"/>
          <w:b w:val="0"/>
          <w:noProof w:val="0"/>
        </w:rPr>
      </w:pPr>
      <w:bookmarkStart w:id="3" w:name="_Hlk159596182"/>
      <w:r w:rsidRPr="00A243E8">
        <w:t xml:space="preserve">You will be receiving different </w:t>
      </w:r>
      <w:r w:rsidRPr="00A243E8">
        <w:rPr>
          <w:b/>
        </w:rPr>
        <w:t>commands</w:t>
      </w:r>
      <w:r w:rsidRPr="00A243E8">
        <w:t xml:space="preserve">, each </w:t>
      </w:r>
      <w:bookmarkStart w:id="4" w:name="_Hlk159597598"/>
      <w:r w:rsidR="00614DC3" w:rsidRPr="00A243E8">
        <w:t>as following element of the input array</w:t>
      </w:r>
      <w:bookmarkEnd w:id="4"/>
      <w:r w:rsidRPr="00A243E8">
        <w:t xml:space="preserve">, </w:t>
      </w:r>
      <w:r w:rsidRPr="00A243E8">
        <w:rPr>
          <w:rFonts w:cstheme="minorHAnsi"/>
        </w:rPr>
        <w:t>u</w:t>
      </w:r>
      <w:r w:rsidRPr="00A243E8">
        <w:t>ntil the</w:t>
      </w:r>
      <w:r w:rsidRPr="00A243E8">
        <w:rPr>
          <w:lang w:val="bg-BG"/>
        </w:rPr>
        <w:t xml:space="preserve"> </w:t>
      </w:r>
      <w:r w:rsidRPr="00A243E8">
        <w:rPr>
          <w:rStyle w:val="CodeChar"/>
        </w:rPr>
        <w:t>"</w:t>
      </w:r>
      <w:r w:rsidRPr="00A243E8">
        <w:rPr>
          <w:rFonts w:ascii="Consolas" w:hAnsi="Consolas"/>
          <w:b/>
          <w:bCs/>
        </w:rPr>
        <w:t>Stop</w:t>
      </w:r>
      <w:r w:rsidRPr="00A243E8">
        <w:rPr>
          <w:rStyle w:val="CodeChar"/>
        </w:rPr>
        <w:t>"</w:t>
      </w:r>
      <w:r w:rsidRPr="00A243E8">
        <w:rPr>
          <w:rStyle w:val="CodeChar"/>
          <w:rFonts w:asciiTheme="minorHAnsi" w:hAnsiTheme="minorHAnsi" w:cstheme="minorHAnsi"/>
        </w:rPr>
        <w:t xml:space="preserve"> </w:t>
      </w:r>
      <w:r w:rsidRPr="00A243E8">
        <w:rPr>
          <w:rFonts w:cstheme="minorHAnsi"/>
        </w:rPr>
        <w:t>c</w:t>
      </w:r>
      <w:r w:rsidRPr="00A243E8">
        <w:t xml:space="preserve">ommand </w:t>
      </w:r>
      <w:r w:rsidR="00614DC3" w:rsidRPr="00A243E8">
        <w:t>element</w:t>
      </w:r>
      <w:r w:rsidRPr="00A243E8">
        <w:t>.</w:t>
      </w:r>
    </w:p>
    <w:bookmarkEnd w:id="3"/>
    <w:p w14:paraId="6A6C8DC8" w14:textId="77777777" w:rsidR="003846EB" w:rsidRDefault="003846EB" w:rsidP="003846EB">
      <w:pPr>
        <w:pStyle w:val="Heading3"/>
      </w:pPr>
      <w:r>
        <w:t xml:space="preserve">Output </w:t>
      </w:r>
    </w:p>
    <w:p w14:paraId="61882DD0" w14:textId="64850E73" w:rsidR="003846EB" w:rsidRDefault="003846EB" w:rsidP="003846EB">
      <w:r>
        <w:t xml:space="preserve">On the first line print the remaining books in the array in the following format: </w:t>
      </w:r>
      <w:r w:rsidR="0073107B">
        <w:t>"</w:t>
      </w:r>
      <w:r w:rsidRPr="00A1642A">
        <w:rPr>
          <w:rStyle w:val="CodeChar"/>
        </w:rPr>
        <w:t>Books</w:t>
      </w:r>
      <w:r w:rsidRPr="00A1642A">
        <w:t xml:space="preserve"> </w:t>
      </w:r>
      <w:r w:rsidRPr="00A1642A">
        <w:rPr>
          <w:rStyle w:val="CodeChar"/>
        </w:rPr>
        <w:t>left:</w:t>
      </w:r>
      <w:r w:rsidRPr="00A1642A">
        <w:t xml:space="preserve"> </w:t>
      </w:r>
      <w:r w:rsidRPr="00A1642A">
        <w:rPr>
          <w:rStyle w:val="CodeChar"/>
        </w:rPr>
        <w:t>{book1},</w:t>
      </w:r>
      <w:r w:rsidRPr="00A1642A">
        <w:t xml:space="preserve"> </w:t>
      </w:r>
      <w:r w:rsidRPr="00A1642A">
        <w:rPr>
          <w:rStyle w:val="CodeChar"/>
        </w:rPr>
        <w:t>{book2},</w:t>
      </w:r>
      <w:r w:rsidRPr="00A1642A">
        <w:t xml:space="preserve"> </w:t>
      </w:r>
      <w:r w:rsidRPr="00A1642A">
        <w:rPr>
          <w:rStyle w:val="CodeChar"/>
        </w:rPr>
        <w:t>{book3}, …</w:t>
      </w:r>
      <w:r w:rsidR="0073107B">
        <w:t>"</w:t>
      </w:r>
      <w:r>
        <w:t xml:space="preserve"> </w:t>
      </w:r>
    </w:p>
    <w:p w14:paraId="40525D94" w14:textId="07FDC70E" w:rsidR="003846EB" w:rsidRDefault="003846EB" w:rsidP="00746C51">
      <w:pPr>
        <w:spacing w:before="80" w:after="120" w:line="276" w:lineRule="auto"/>
      </w:pPr>
      <w:r>
        <w:t xml:space="preserve">In case there are no books left, print </w:t>
      </w:r>
      <w:r w:rsidR="0073107B">
        <w:t>"</w:t>
      </w:r>
      <w:r w:rsidRPr="00746C51">
        <w:rPr>
          <w:rFonts w:ascii="Consolas" w:hAnsi="Consolas"/>
          <w:b/>
          <w:bCs/>
        </w:rPr>
        <w:t>The library is empty</w:t>
      </w:r>
      <w:r w:rsidR="0073107B">
        <w:t>"</w:t>
      </w:r>
      <w:r>
        <w:t xml:space="preserve">. </w:t>
      </w:r>
    </w:p>
    <w:p w14:paraId="32DCC883" w14:textId="77777777" w:rsidR="003846EB" w:rsidRDefault="003846EB" w:rsidP="003846EB">
      <w:pPr>
        <w:pStyle w:val="Heading3"/>
      </w:pPr>
      <w: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5164"/>
      </w:tblGrid>
      <w:tr w:rsidR="003846EB" w:rsidRPr="00DD4EA5" w14:paraId="270590BB" w14:textId="77777777" w:rsidTr="002755CD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529F2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71961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3846EB" w:rsidRPr="00B2366A" w14:paraId="3E9ECBBD" w14:textId="77777777" w:rsidTr="002755CD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E1E64" w14:textId="5585E6A3" w:rsidR="003846EB" w:rsidRPr="00B2366A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4406E7">
              <w:rPr>
                <w:rFonts w:ascii="Consolas" w:eastAsia="Consolas" w:hAnsi="Consolas" w:cstheme="minorHAnsi"/>
              </w:rPr>
              <w:t>library(</w:t>
            </w:r>
            <w:proofErr w:type="gramEnd"/>
            <w:r w:rsidRPr="004406E7">
              <w:rPr>
                <w:rFonts w:ascii="Consolas" w:eastAsia="Consolas" w:hAnsi="Consolas" w:cstheme="minorHAnsi"/>
              </w:rPr>
              <w:t>[</w:t>
            </w:r>
            <w:r w:rsidR="002F50A1">
              <w:rPr>
                <w:rFonts w:ascii="Consolas" w:eastAsia="Consolas" w:hAnsi="Consolas" w:cstheme="minorHAnsi"/>
              </w:rPr>
              <w:t xml:space="preserve">'3'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Harry Potter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Lord of the Rings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Hunger Games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="002F50A1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Len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Stop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Exchange 0 1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30AE9B" w14:textId="77777777" w:rsidR="003846EB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 xml:space="preserve">Harry Potter book lent! </w:t>
            </w:r>
          </w:p>
          <w:p w14:paraId="20502B6E" w14:textId="76AEDADD" w:rsidR="003846EB" w:rsidRPr="00B2366A" w:rsidRDefault="008D63D2" w:rsidP="002755CD">
            <w:pPr>
              <w:pStyle w:val="Body"/>
              <w:rPr>
                <w:rFonts w:ascii="Consolas" w:hAnsi="Consolas" w:cstheme="minorHAnsi"/>
              </w:rPr>
            </w:pPr>
            <w:r w:rsidRPr="008D63D2">
              <w:rPr>
                <w:rFonts w:ascii="Consolas" w:eastAsia="Consolas" w:hAnsi="Consolas" w:cstheme="minorHAnsi"/>
              </w:rPr>
              <w:t>Books left: The Lord of the Rings, The Hunger Games</w:t>
            </w:r>
          </w:p>
        </w:tc>
      </w:tr>
      <w:tr w:rsidR="003846EB" w:rsidRPr="00E27D6D" w14:paraId="3C6E7ECC" w14:textId="77777777" w:rsidTr="002755CD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F503" w14:textId="394969EB" w:rsidR="003846EB" w:rsidRPr="00B2366A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4406E7">
              <w:rPr>
                <w:rFonts w:ascii="Consolas" w:eastAsia="Consolas" w:hAnsi="Consolas" w:cstheme="minorHAnsi"/>
              </w:rPr>
              <w:lastRenderedPageBreak/>
              <w:t>library(</w:t>
            </w:r>
            <w:proofErr w:type="gramEnd"/>
            <w:r w:rsidRPr="004406E7">
              <w:rPr>
                <w:rFonts w:ascii="Consolas" w:eastAsia="Consolas" w:hAnsi="Consolas" w:cstheme="minorHAnsi"/>
              </w:rPr>
              <w:t>[</w:t>
            </w:r>
            <w:r w:rsidR="002F50A1">
              <w:rPr>
                <w:rFonts w:ascii="Consolas" w:eastAsia="Consolas" w:hAnsi="Consolas" w:cstheme="minorHAnsi"/>
              </w:rPr>
              <w:t xml:space="preserve">'5'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Catcher in the Rye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o Kill a Mockingbir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Great Gatsby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1984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Animal Farm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="002F50A1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Return Brave New Worl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Exchange 1 4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Stop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66EBF" w14:textId="77777777" w:rsidR="003846EB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 xml:space="preserve">Exchanged! </w:t>
            </w:r>
          </w:p>
          <w:p w14:paraId="10237C91" w14:textId="3D5F5A31" w:rsidR="003846EB" w:rsidRPr="00E27D6D" w:rsidRDefault="004F5BBC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F5BBC">
              <w:rPr>
                <w:rFonts w:ascii="Consolas" w:eastAsia="Consolas" w:hAnsi="Consolas" w:cstheme="minorHAnsi"/>
              </w:rPr>
              <w:t>Books left: Brave New World, 1984, To Kill a Mockingbird, The Great Gatsby, The Catcher in the Rye, Animal Farm</w:t>
            </w:r>
          </w:p>
        </w:tc>
      </w:tr>
      <w:tr w:rsidR="003846EB" w:rsidRPr="00E27D6D" w14:paraId="20B8E9BA" w14:textId="77777777" w:rsidTr="002755CD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0333D2" w14:textId="13B90291" w:rsidR="003846EB" w:rsidRPr="00E27D6D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4406E7">
              <w:rPr>
                <w:rFonts w:ascii="Consolas" w:eastAsia="Consolas" w:hAnsi="Consolas" w:cstheme="minorHAnsi"/>
              </w:rPr>
              <w:t>library(</w:t>
            </w:r>
            <w:proofErr w:type="gramEnd"/>
            <w:r w:rsidRPr="004406E7">
              <w:rPr>
                <w:rFonts w:ascii="Consolas" w:eastAsia="Consolas" w:hAnsi="Consolas" w:cstheme="minorHAnsi"/>
              </w:rPr>
              <w:t>[</w:t>
            </w:r>
            <w:r w:rsidR="00BA6175">
              <w:rPr>
                <w:rFonts w:ascii="Consolas" w:eastAsia="Consolas" w:hAnsi="Consolas" w:cstheme="minorHAnsi"/>
              </w:rPr>
              <w:t xml:space="preserve">'3'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Da Vinci Code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Girl with the Dragon Tattoo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The Kite Runner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="00BA6175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Len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Len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Lend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 xml:space="preserve">, 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Stop</w:t>
            </w:r>
            <w:r w:rsidR="007A0E6F">
              <w:rPr>
                <w:rFonts w:ascii="Consolas" w:eastAsia="Consolas" w:hAnsi="Consolas" w:cstheme="minorHAnsi"/>
              </w:rPr>
              <w:t>'</w:t>
            </w:r>
            <w:r w:rsidRPr="004406E7">
              <w:rPr>
                <w:rFonts w:ascii="Consolas" w:eastAsia="Consolas" w:hAnsi="Consolas" w:cstheme="minorHAnsi"/>
              </w:rPr>
              <w:t>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7E5B7" w14:textId="77777777" w:rsidR="003846EB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 xml:space="preserve">The Da Vinci Code book lent! </w:t>
            </w:r>
          </w:p>
          <w:p w14:paraId="22648303" w14:textId="77777777" w:rsidR="003846EB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 xml:space="preserve">The Girl with the Dragon Tattoo book lent! </w:t>
            </w:r>
          </w:p>
          <w:p w14:paraId="0502C25D" w14:textId="77777777" w:rsidR="003846EB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 xml:space="preserve">The Kite Runner book lent! </w:t>
            </w:r>
          </w:p>
          <w:p w14:paraId="55E72D12" w14:textId="77777777" w:rsidR="003846EB" w:rsidRPr="00E27D6D" w:rsidRDefault="003846EB" w:rsidP="002755CD">
            <w:pPr>
              <w:pStyle w:val="Body"/>
              <w:rPr>
                <w:rFonts w:ascii="Consolas" w:eastAsia="Consolas" w:hAnsi="Consolas" w:cstheme="minorHAnsi"/>
              </w:rPr>
            </w:pPr>
            <w:r w:rsidRPr="004406E7">
              <w:rPr>
                <w:rFonts w:ascii="Consolas" w:eastAsia="Consolas" w:hAnsi="Consolas" w:cstheme="minorHAnsi"/>
              </w:rPr>
              <w:t>The library is empty</w:t>
            </w:r>
          </w:p>
        </w:tc>
      </w:tr>
    </w:tbl>
    <w:p w14:paraId="693CD672" w14:textId="77777777" w:rsidR="009A085B" w:rsidRPr="009A085B" w:rsidRDefault="009A085B" w:rsidP="003846EB">
      <w:pPr>
        <w:spacing w:before="80" w:after="120" w:line="276" w:lineRule="auto"/>
      </w:pPr>
    </w:p>
    <w:sectPr w:rsidR="009A085B" w:rsidRPr="009A085B" w:rsidSect="006D6EDF">
      <w:headerReference w:type="default" r:id="rId8"/>
      <w:footerReference w:type="default" r:id="rId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07724" w14:textId="77777777" w:rsidR="006D6EDF" w:rsidRDefault="006D6EDF" w:rsidP="008068A2">
      <w:r>
        <w:separator/>
      </w:r>
    </w:p>
  </w:endnote>
  <w:endnote w:type="continuationSeparator" w:id="0">
    <w:p w14:paraId="6DEA83D8" w14:textId="77777777" w:rsidR="006D6EDF" w:rsidRDefault="006D6EDF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41BD3" w14:textId="77777777" w:rsidR="006D6EDF" w:rsidRDefault="006D6EDF" w:rsidP="008068A2">
      <w:r>
        <w:separator/>
      </w:r>
    </w:p>
  </w:footnote>
  <w:footnote w:type="continuationSeparator" w:id="0">
    <w:p w14:paraId="4485BA91" w14:textId="77777777" w:rsidR="006D6EDF" w:rsidRDefault="006D6EDF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20F4"/>
    <w:multiLevelType w:val="hybridMultilevel"/>
    <w:tmpl w:val="270087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4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E5E73"/>
    <w:multiLevelType w:val="hybridMultilevel"/>
    <w:tmpl w:val="372E37B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C0C63AC"/>
    <w:multiLevelType w:val="hybridMultilevel"/>
    <w:tmpl w:val="ACA6E61A"/>
    <w:lvl w:ilvl="0" w:tplc="D05E36E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77BC2"/>
    <w:multiLevelType w:val="hybridMultilevel"/>
    <w:tmpl w:val="A39892FE"/>
    <w:lvl w:ilvl="0" w:tplc="FDC05238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847C78"/>
    <w:multiLevelType w:val="hybridMultilevel"/>
    <w:tmpl w:val="6062E3AC"/>
    <w:lvl w:ilvl="0" w:tplc="E4006F7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5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6"/>
  </w:num>
  <w:num w:numId="2" w16cid:durableId="1230269694">
    <w:abstractNumId w:val="13"/>
  </w:num>
  <w:num w:numId="3" w16cid:durableId="1432555266">
    <w:abstractNumId w:val="25"/>
  </w:num>
  <w:num w:numId="4" w16cid:durableId="1866362646">
    <w:abstractNumId w:val="22"/>
  </w:num>
  <w:num w:numId="5" w16cid:durableId="1533763932">
    <w:abstractNumId w:val="27"/>
  </w:num>
  <w:num w:numId="6" w16cid:durableId="1019892442">
    <w:abstractNumId w:val="21"/>
  </w:num>
  <w:num w:numId="7" w16cid:durableId="2014065220">
    <w:abstractNumId w:val="28"/>
  </w:num>
  <w:num w:numId="8" w16cid:durableId="244074350">
    <w:abstractNumId w:val="28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2"/>
  </w:num>
  <w:num w:numId="11" w16cid:durableId="1087381694">
    <w:abstractNumId w:val="15"/>
  </w:num>
  <w:num w:numId="12" w16cid:durableId="1703703909">
    <w:abstractNumId w:val="6"/>
    <w:lvlOverride w:ilvl="0">
      <w:startOverride w:val="1"/>
    </w:lvlOverride>
  </w:num>
  <w:num w:numId="13" w16cid:durableId="608046395">
    <w:abstractNumId w:val="2"/>
  </w:num>
  <w:num w:numId="14" w16cid:durableId="1690986722">
    <w:abstractNumId w:val="35"/>
  </w:num>
  <w:num w:numId="15" w16cid:durableId="1301881856">
    <w:abstractNumId w:val="37"/>
  </w:num>
  <w:num w:numId="16" w16cid:durableId="1082023401">
    <w:abstractNumId w:val="8"/>
  </w:num>
  <w:num w:numId="17" w16cid:durableId="290407446">
    <w:abstractNumId w:val="16"/>
  </w:num>
  <w:num w:numId="18" w16cid:durableId="678436328">
    <w:abstractNumId w:val="36"/>
  </w:num>
  <w:num w:numId="19" w16cid:durableId="620916043">
    <w:abstractNumId w:val="9"/>
  </w:num>
  <w:num w:numId="20" w16cid:durableId="110785084">
    <w:abstractNumId w:val="18"/>
  </w:num>
  <w:num w:numId="21" w16cid:durableId="1762412531">
    <w:abstractNumId w:val="30"/>
  </w:num>
  <w:num w:numId="22" w16cid:durableId="2085058911">
    <w:abstractNumId w:val="5"/>
  </w:num>
  <w:num w:numId="23" w16cid:durableId="560214914">
    <w:abstractNumId w:val="23"/>
  </w:num>
  <w:num w:numId="24" w16cid:durableId="873923986">
    <w:abstractNumId w:val="26"/>
  </w:num>
  <w:num w:numId="25" w16cid:durableId="2137065835">
    <w:abstractNumId w:val="34"/>
  </w:num>
  <w:num w:numId="26" w16cid:durableId="108361957">
    <w:abstractNumId w:val="11"/>
  </w:num>
  <w:num w:numId="27" w16cid:durableId="544490970">
    <w:abstractNumId w:val="32"/>
  </w:num>
  <w:num w:numId="28" w16cid:durableId="345862434">
    <w:abstractNumId w:val="33"/>
  </w:num>
  <w:num w:numId="29" w16cid:durableId="1093932703">
    <w:abstractNumId w:val="7"/>
  </w:num>
  <w:num w:numId="30" w16cid:durableId="32661185">
    <w:abstractNumId w:val="29"/>
  </w:num>
  <w:num w:numId="31" w16cid:durableId="2138448452">
    <w:abstractNumId w:val="10"/>
  </w:num>
  <w:num w:numId="32" w16cid:durableId="493225378">
    <w:abstractNumId w:val="19"/>
  </w:num>
  <w:num w:numId="33" w16cid:durableId="2048948839">
    <w:abstractNumId w:val="3"/>
  </w:num>
  <w:num w:numId="34" w16cid:durableId="793593888">
    <w:abstractNumId w:val="14"/>
  </w:num>
  <w:num w:numId="35" w16cid:durableId="1320382732">
    <w:abstractNumId w:val="17"/>
  </w:num>
  <w:num w:numId="36" w16cid:durableId="758141641">
    <w:abstractNumId w:val="24"/>
  </w:num>
  <w:num w:numId="37" w16cid:durableId="1212382672">
    <w:abstractNumId w:val="1"/>
  </w:num>
  <w:num w:numId="38" w16cid:durableId="789200999">
    <w:abstractNumId w:val="20"/>
  </w:num>
  <w:num w:numId="39" w16cid:durableId="58095901">
    <w:abstractNumId w:val="31"/>
  </w:num>
  <w:num w:numId="40" w16cid:durableId="171654551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62E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65535"/>
    <w:rsid w:val="000826DF"/>
    <w:rsid w:val="00082BF2"/>
    <w:rsid w:val="000832AB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27E57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3F38"/>
    <w:rsid w:val="00175E1D"/>
    <w:rsid w:val="0018017D"/>
    <w:rsid w:val="0018308A"/>
    <w:rsid w:val="001837BD"/>
    <w:rsid w:val="00183A2C"/>
    <w:rsid w:val="0018554F"/>
    <w:rsid w:val="0019074E"/>
    <w:rsid w:val="00197CDE"/>
    <w:rsid w:val="001A2B29"/>
    <w:rsid w:val="001A6728"/>
    <w:rsid w:val="001A7741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17A33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2F50A1"/>
    <w:rsid w:val="002F512B"/>
    <w:rsid w:val="00301082"/>
    <w:rsid w:val="00305122"/>
    <w:rsid w:val="00307780"/>
    <w:rsid w:val="00315F95"/>
    <w:rsid w:val="0031683E"/>
    <w:rsid w:val="003230CF"/>
    <w:rsid w:val="00325A93"/>
    <w:rsid w:val="00325C5A"/>
    <w:rsid w:val="0033212E"/>
    <w:rsid w:val="00333302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46EB"/>
    <w:rsid w:val="00386A0D"/>
    <w:rsid w:val="003927C8"/>
    <w:rsid w:val="003A06E0"/>
    <w:rsid w:val="003A1601"/>
    <w:rsid w:val="003A337B"/>
    <w:rsid w:val="003A33F9"/>
    <w:rsid w:val="003A5602"/>
    <w:rsid w:val="003B0278"/>
    <w:rsid w:val="003B09C9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014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86C1E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4F5BBC"/>
    <w:rsid w:val="0050017E"/>
    <w:rsid w:val="0050222C"/>
    <w:rsid w:val="00503820"/>
    <w:rsid w:val="005054C7"/>
    <w:rsid w:val="00507F81"/>
    <w:rsid w:val="005156A6"/>
    <w:rsid w:val="005172E9"/>
    <w:rsid w:val="00517B12"/>
    <w:rsid w:val="00521D3B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17B"/>
    <w:rsid w:val="00583834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D3EE1"/>
    <w:rsid w:val="005E04CE"/>
    <w:rsid w:val="005E6CC9"/>
    <w:rsid w:val="005F0CC5"/>
    <w:rsid w:val="005F1CBF"/>
    <w:rsid w:val="005F7740"/>
    <w:rsid w:val="00600083"/>
    <w:rsid w:val="00600B71"/>
    <w:rsid w:val="00604363"/>
    <w:rsid w:val="00612911"/>
    <w:rsid w:val="00614DC3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B43B3"/>
    <w:rsid w:val="006C211E"/>
    <w:rsid w:val="006C362B"/>
    <w:rsid w:val="006D12E6"/>
    <w:rsid w:val="006D239A"/>
    <w:rsid w:val="006D6201"/>
    <w:rsid w:val="006D6EDF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1581F"/>
    <w:rsid w:val="00722E32"/>
    <w:rsid w:val="00724DA4"/>
    <w:rsid w:val="00726CFC"/>
    <w:rsid w:val="0073107B"/>
    <w:rsid w:val="0073327E"/>
    <w:rsid w:val="00734135"/>
    <w:rsid w:val="007346C8"/>
    <w:rsid w:val="00737A34"/>
    <w:rsid w:val="00742831"/>
    <w:rsid w:val="00744F39"/>
    <w:rsid w:val="00746891"/>
    <w:rsid w:val="00746C5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A0E6F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3C23"/>
    <w:rsid w:val="00817A8A"/>
    <w:rsid w:val="0082102E"/>
    <w:rsid w:val="008250DD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D63D2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0CB0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085B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9E2450"/>
    <w:rsid w:val="009F0205"/>
    <w:rsid w:val="00A021D6"/>
    <w:rsid w:val="00A02545"/>
    <w:rsid w:val="00A025E6"/>
    <w:rsid w:val="00A03C8E"/>
    <w:rsid w:val="00A05555"/>
    <w:rsid w:val="00A06599"/>
    <w:rsid w:val="00A06D89"/>
    <w:rsid w:val="00A10F8A"/>
    <w:rsid w:val="00A243E8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4F"/>
    <w:rsid w:val="00AE05D3"/>
    <w:rsid w:val="00AE355A"/>
    <w:rsid w:val="00AE4FD4"/>
    <w:rsid w:val="00AE69D7"/>
    <w:rsid w:val="00AF165B"/>
    <w:rsid w:val="00AF2ACF"/>
    <w:rsid w:val="00AF4E74"/>
    <w:rsid w:val="00AF76FB"/>
    <w:rsid w:val="00AF7AFF"/>
    <w:rsid w:val="00B015B8"/>
    <w:rsid w:val="00B01E48"/>
    <w:rsid w:val="00B06756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77DFC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A6175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12FB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07A0"/>
    <w:rsid w:val="00C3242A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5CD9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25845"/>
    <w:rsid w:val="00D32213"/>
    <w:rsid w:val="00D3356F"/>
    <w:rsid w:val="00D3404A"/>
    <w:rsid w:val="00D34E0B"/>
    <w:rsid w:val="00D37D28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92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9BE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46C6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34472"/>
    <w:rsid w:val="00F4186C"/>
    <w:rsid w:val="00F41F41"/>
    <w:rsid w:val="00F44B59"/>
    <w:rsid w:val="00F4650F"/>
    <w:rsid w:val="00F46752"/>
    <w:rsid w:val="00F46918"/>
    <w:rsid w:val="00F46DDE"/>
    <w:rsid w:val="00F54A7C"/>
    <w:rsid w:val="00F63717"/>
    <w:rsid w:val="00F655ED"/>
    <w:rsid w:val="00F7033C"/>
    <w:rsid w:val="00F712BE"/>
    <w:rsid w:val="00F72F87"/>
    <w:rsid w:val="00F80A32"/>
    <w:rsid w:val="00F86B61"/>
    <w:rsid w:val="00F8739B"/>
    <w:rsid w:val="00F92496"/>
    <w:rsid w:val="00F96D0D"/>
    <w:rsid w:val="00F9766C"/>
    <w:rsid w:val="00F976AD"/>
    <w:rsid w:val="00FA5C49"/>
    <w:rsid w:val="00FA641D"/>
    <w:rsid w:val="00FA6461"/>
    <w:rsid w:val="00FB012D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0</Words>
  <Characters>215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JSON Processing</vt:lpstr>
      <vt:lpstr>Exercises: JSON Processing</vt:lpstr>
    </vt:vector>
  </TitlesOfParts>
  <Company>SoftUni – https://softuni.org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4</cp:revision>
  <cp:lastPrinted>2015-10-26T22:35:00Z</cp:lastPrinted>
  <dcterms:created xsi:type="dcterms:W3CDTF">2024-02-23T14:07:00Z</dcterms:created>
  <dcterms:modified xsi:type="dcterms:W3CDTF">2024-02-23T14:45:00Z</dcterms:modified>
  <cp:category>programming;education;software engineering;software development</cp:category>
</cp:coreProperties>
</file>